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EN RUBI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E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UBI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118 Huntington Lane, Northbrook, IL, USA Northbrook, IL, USA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ENJIARUBI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875597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ATH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2/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4/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